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670C" w:rsidRDefault="00353E05" w:rsidP="003B3539">
      <w:pPr>
        <w:pStyle w:val="Heading1"/>
      </w:pPr>
      <w:proofErr w:type="spellStart"/>
      <w:r w:rsidRPr="00353E05">
        <w:t>SmallestInArray</w:t>
      </w:r>
      <w:proofErr w:type="spellEnd"/>
      <w:r>
        <w:t xml:space="preserve"> Pseudo-code</w:t>
      </w:r>
    </w:p>
    <w:p w:rsidR="003B3539" w:rsidRDefault="003B3539" w:rsidP="003B3539"/>
    <w:p w:rsidR="003B3539" w:rsidRPr="003B3539" w:rsidRDefault="003B3539" w:rsidP="003B3539"/>
    <w:p w:rsidR="00353E05" w:rsidRDefault="0086036B">
      <w:r w:rsidRPr="0086036B">
        <w:rPr>
          <w:b/>
        </w:rPr>
        <w:t>Program</w:t>
      </w:r>
      <w:r>
        <w:t xml:space="preserve"> </w:t>
      </w:r>
      <w:proofErr w:type="spellStart"/>
      <w:r w:rsidRPr="0086036B">
        <w:t>SmallestInArray</w:t>
      </w:r>
      <w:proofErr w:type="spellEnd"/>
    </w:p>
    <w:p w:rsidR="004C453D" w:rsidRDefault="0086036B" w:rsidP="0086036B">
      <w:r>
        <w:t xml:space="preserve">    </w:t>
      </w:r>
      <w:r w:rsidRPr="0086036B">
        <w:rPr>
          <w:b/>
        </w:rPr>
        <w:t>Initialize</w:t>
      </w:r>
      <w:r>
        <w:t xml:space="preserve"> </w:t>
      </w:r>
      <w:r w:rsidR="004C453D">
        <w:t>An array of 10</w:t>
      </w:r>
    </w:p>
    <w:p w:rsidR="0086036B" w:rsidRDefault="0086036B" w:rsidP="0086036B">
      <w:r>
        <w:t xml:space="preserve">    </w:t>
      </w:r>
      <w:r w:rsidRPr="0086036B">
        <w:rPr>
          <w:b/>
        </w:rPr>
        <w:t>FOR</w:t>
      </w:r>
      <w:r>
        <w:t xml:space="preserve"> each number in numbers</w:t>
      </w:r>
    </w:p>
    <w:p w:rsidR="0086036B" w:rsidRDefault="0086036B" w:rsidP="0086036B">
      <w:r>
        <w:t xml:space="preserve">        </w:t>
      </w:r>
      <w:r w:rsidRPr="0086036B">
        <w:rPr>
          <w:b/>
        </w:rPr>
        <w:t>PRINT</w:t>
      </w:r>
      <w:r>
        <w:t xml:space="preserve"> “</w:t>
      </w:r>
      <w:r w:rsidRPr="0086036B">
        <w:t>Please enter a number:</w:t>
      </w:r>
      <w:r>
        <w:t>”</w:t>
      </w:r>
    </w:p>
    <w:p w:rsidR="0086036B" w:rsidRPr="004C453D" w:rsidRDefault="0086036B" w:rsidP="0086036B">
      <w:r>
        <w:t xml:space="preserve">        </w:t>
      </w:r>
      <w:r w:rsidR="004C453D">
        <w:rPr>
          <w:b/>
        </w:rPr>
        <w:t xml:space="preserve">READ </w:t>
      </w:r>
      <w:r w:rsidR="004C453D">
        <w:t>Numbers into Array</w:t>
      </w:r>
      <w:bookmarkStart w:id="0" w:name="_GoBack"/>
      <w:bookmarkEnd w:id="0"/>
    </w:p>
    <w:p w:rsidR="0086036B" w:rsidRDefault="0086036B" w:rsidP="0086036B">
      <w:pPr>
        <w:rPr>
          <w:b/>
        </w:rPr>
      </w:pPr>
      <w:r>
        <w:t xml:space="preserve">    </w:t>
      </w:r>
      <w:r w:rsidRPr="0086036B">
        <w:rPr>
          <w:b/>
        </w:rPr>
        <w:t>ENDFOR</w:t>
      </w:r>
    </w:p>
    <w:p w:rsidR="0086036B" w:rsidRDefault="0086036B" w:rsidP="0086036B">
      <w:pPr>
        <w:rPr>
          <w:b/>
        </w:rPr>
      </w:pPr>
      <w:r>
        <w:rPr>
          <w:b/>
        </w:rPr>
        <w:t xml:space="preserve">    </w:t>
      </w:r>
      <w:r w:rsidRPr="0086036B">
        <w:rPr>
          <w:b/>
        </w:rPr>
        <w:t>INIT</w:t>
      </w:r>
      <w:r>
        <w:rPr>
          <w:b/>
        </w:rPr>
        <w:t xml:space="preserve"> </w:t>
      </w:r>
      <w:r w:rsidRPr="0086036B">
        <w:t>smallest to numbers[0]</w:t>
      </w:r>
    </w:p>
    <w:p w:rsidR="0086036B" w:rsidRDefault="0086036B" w:rsidP="0086036B">
      <w:pPr>
        <w:rPr>
          <w:b/>
        </w:rPr>
      </w:pPr>
      <w:r>
        <w:rPr>
          <w:b/>
        </w:rPr>
        <w:t xml:space="preserve">    </w:t>
      </w:r>
      <w:r w:rsidRPr="0086036B">
        <w:rPr>
          <w:b/>
        </w:rPr>
        <w:t>INIT</w:t>
      </w:r>
      <w:r>
        <w:rPr>
          <w:b/>
        </w:rPr>
        <w:t xml:space="preserve"> </w:t>
      </w:r>
      <w:proofErr w:type="spellStart"/>
      <w:r w:rsidRPr="0086036B">
        <w:t>smallest</w:t>
      </w:r>
      <w:r>
        <w:t>Pos</w:t>
      </w:r>
      <w:proofErr w:type="spellEnd"/>
      <w:r w:rsidRPr="0086036B">
        <w:t xml:space="preserve"> to 0</w:t>
      </w:r>
    </w:p>
    <w:p w:rsidR="0086036B" w:rsidRDefault="0086036B" w:rsidP="0086036B">
      <w:pPr>
        <w:rPr>
          <w:b/>
        </w:rPr>
      </w:pPr>
    </w:p>
    <w:p w:rsidR="0086036B" w:rsidRDefault="0086036B" w:rsidP="0086036B">
      <w:r>
        <w:t xml:space="preserve">    </w:t>
      </w:r>
      <w:r w:rsidRPr="0086036B">
        <w:rPr>
          <w:b/>
        </w:rPr>
        <w:t>FOR</w:t>
      </w:r>
      <w:r>
        <w:t xml:space="preserve"> each number in numbers</w:t>
      </w:r>
    </w:p>
    <w:p w:rsidR="0086036B" w:rsidRDefault="0086036B" w:rsidP="0086036B">
      <w:r>
        <w:t xml:space="preserve">        </w:t>
      </w:r>
      <w:r w:rsidRPr="003B3539">
        <w:rPr>
          <w:b/>
        </w:rPr>
        <w:t>IF</w:t>
      </w:r>
      <w:r w:rsidR="003B3539">
        <w:t xml:space="preserve"> numbers[number] &lt; smallest</w:t>
      </w:r>
      <w:r>
        <w:t xml:space="preserve"> </w:t>
      </w:r>
      <w:r w:rsidRPr="003B3539">
        <w:rPr>
          <w:b/>
        </w:rPr>
        <w:t>THEN</w:t>
      </w:r>
    </w:p>
    <w:p w:rsidR="0086036B" w:rsidRDefault="0086036B" w:rsidP="0086036B">
      <w:r>
        <w:t xml:space="preserve">             </w:t>
      </w:r>
      <w:r w:rsidRPr="003B3539">
        <w:rPr>
          <w:b/>
        </w:rPr>
        <w:t>SET</w:t>
      </w:r>
      <w:r>
        <w:t xml:space="preserve"> </w:t>
      </w:r>
      <w:proofErr w:type="spellStart"/>
      <w:r>
        <w:t>smallestPos</w:t>
      </w:r>
      <w:proofErr w:type="spellEnd"/>
      <w:r>
        <w:t xml:space="preserve"> = number</w:t>
      </w:r>
    </w:p>
    <w:p w:rsidR="0086036B" w:rsidRDefault="0086036B" w:rsidP="0086036B">
      <w:r>
        <w:t xml:space="preserve">             </w:t>
      </w:r>
      <w:r w:rsidRPr="003B3539">
        <w:rPr>
          <w:b/>
        </w:rPr>
        <w:t>SET</w:t>
      </w:r>
      <w:r>
        <w:t xml:space="preserve"> smallest = numbers[number]</w:t>
      </w:r>
    </w:p>
    <w:p w:rsidR="0086036B" w:rsidRPr="003B3539" w:rsidRDefault="0086036B" w:rsidP="0086036B">
      <w:pPr>
        <w:rPr>
          <w:b/>
        </w:rPr>
      </w:pPr>
      <w:r>
        <w:t xml:space="preserve">        </w:t>
      </w:r>
      <w:r w:rsidRPr="003B3539">
        <w:rPr>
          <w:b/>
        </w:rPr>
        <w:t>ENDIF</w:t>
      </w:r>
    </w:p>
    <w:p w:rsidR="0086036B" w:rsidRPr="0086036B" w:rsidRDefault="0086036B" w:rsidP="0086036B">
      <w:pPr>
        <w:rPr>
          <w:b/>
        </w:rPr>
      </w:pPr>
      <w:r>
        <w:t xml:space="preserve">    </w:t>
      </w:r>
      <w:r w:rsidRPr="0086036B">
        <w:rPr>
          <w:b/>
        </w:rPr>
        <w:t>ENDFOR</w:t>
      </w:r>
    </w:p>
    <w:p w:rsidR="0086036B" w:rsidRPr="0086036B" w:rsidRDefault="003B3539" w:rsidP="0086036B">
      <w:pPr>
        <w:rPr>
          <w:b/>
        </w:rPr>
      </w:pPr>
      <w:r>
        <w:rPr>
          <w:b/>
        </w:rPr>
        <w:t xml:space="preserve">    DISPLAY </w:t>
      </w:r>
      <w:r w:rsidRPr="003B3539">
        <w:t>“The smallest number is: {smallest} at array position:{</w:t>
      </w:r>
      <w:proofErr w:type="spellStart"/>
      <w:r w:rsidRPr="003B3539">
        <w:t>smallestPos</w:t>
      </w:r>
      <w:proofErr w:type="spellEnd"/>
      <w:r w:rsidRPr="003B3539">
        <w:t>}”</w:t>
      </w:r>
    </w:p>
    <w:sectPr w:rsidR="0086036B" w:rsidRPr="008603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zcztjQwNTUzMTZX0lEKTi0uzszPAykwqgUAWTe7hywAAAA="/>
  </w:docVars>
  <w:rsids>
    <w:rsidRoot w:val="00353E05"/>
    <w:rsid w:val="001F0A1B"/>
    <w:rsid w:val="001F670C"/>
    <w:rsid w:val="00254D34"/>
    <w:rsid w:val="00340F52"/>
    <w:rsid w:val="00353E05"/>
    <w:rsid w:val="003B3539"/>
    <w:rsid w:val="004C453D"/>
    <w:rsid w:val="00860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D129B"/>
  <w15:chartTrackingRefBased/>
  <w15:docId w15:val="{2B6C1D72-E8F4-4414-91B3-8FD66151A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5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53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403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17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92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Samed Guzel</cp:lastModifiedBy>
  <cp:revision>3</cp:revision>
  <dcterms:created xsi:type="dcterms:W3CDTF">2016-12-08T10:47:00Z</dcterms:created>
  <dcterms:modified xsi:type="dcterms:W3CDTF">2018-01-14T06:53:00Z</dcterms:modified>
</cp:coreProperties>
</file>